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w:t>
      </w:r>
      <w:r>
        <w:t xml:space="preserve"> </w:t>
      </w:r>
      <w:r>
        <w:t xml:space="preserve">Argentina</w:t>
      </w:r>
      <w:r>
        <w:t xml:space="preserve"> </w:t>
      </w:r>
      <w:r>
        <w:t xml:space="preserve">Córdoba</w:t>
      </w:r>
    </w:p>
    <w:bookmarkStart w:id="20" w:name="Xbf71d1ea4cbe23e2cb965d78966a7aa5b641391"/>
    <w:p>
      <w:pPr>
        <w:pStyle w:val="Heading1"/>
      </w:pPr>
      <w:r>
        <w:t xml:space="preserve">Statement of Purpose: Pursuing a Commission as a Military Officer in the Argentine Armed Forces with Focus on Córdoba's Strategic Significance</w:t>
      </w:r>
    </w:p>
    <w:p>
      <w:pPr>
        <w:pStyle w:val="FirstParagraph"/>
      </w:pPr>
      <w:r>
        <w:t xml:space="preserve">The following Statement of Purpose articulates my profound commitment to serving as a commissioned officer within the Argentine Armed Forces, with an unwavering dedication to contributing to the defense and development of Argentina, specifically prioritizing the vital role and legacy associated with Córdoba Province. This document is not merely an application; it is a formal declaration of intent, embodying the highest standards expected in military leadership and civic duty within our nation's esteemed tradition.</w:t>
      </w:r>
    </w:p>
    <w:p>
      <w:pPr>
        <w:pStyle w:val="BodyText"/>
      </w:pPr>
      <w:r>
        <w:t xml:space="preserve">My journey toward military service began not through casual interest, but through a deep-seated understanding of Argentina's history and the indispensable role its armed forces have played in safeguarding national sovereignty, territorial integrity, and democratic institutions. Growing up in the culturally rich and historically significant province of Córdoba, I witnessed firsthand the tangible presence and respect afforded to uniformed service. The echoes of historical battles fought to protect our homeland resonated within the streets of Córdoba city, while modern military installations like the National Military Academy (Escuela Militar de Cadetes) in its vicinity serve as constant reminders of our nation's enduring commitment to disciplined defense. This environment fostered in me a profound respect for the responsibilities carried by a Military Officer, recognizing that leadership within our forces transcends mere command—it is the embodiment of national trust and the protection of civic values.</w:t>
      </w:r>
    </w:p>
    <w:p>
      <w:pPr>
        <w:pStyle w:val="BodyText"/>
      </w:pPr>
      <w:r>
        <w:t xml:space="preserve">Academically, I have pursued rigorous studies aligned with the intellectual demands of modern military leadership. My undergraduate degree in Political Science and International Relations at the University of Córdoba provided a critical foundation, emphasizing constitutional governance, strategic analysis, and ethical decision-making—principles absolutely essential for an effective officer. Complementing this academic rigor, I actively participated in the university's Cadet Corps program for three years. This experience was transformative: I led small-unit tactical exercises under realistic conditions, managed complex logistics during simulated humanitarian operations within Córdoba's diverse terrain, and coordinated with local civic authorities during community service initiatives focused on disaster preparedness. These experiences instilled in me the core military virtues of discipline, resilience under pressure, and the paramount importance of ethical conduct—values that are non-negotiable for any officer commissioned into the Argentine Armed Forces. My time in Córdoba's academic and military communities solidified my understanding that a Military Officer is not merely a soldier, but a guardian of national security and a trusted representative of the state within our society.</w:t>
      </w:r>
    </w:p>
    <w:p>
      <w:pPr>
        <w:pStyle w:val="BodyText"/>
      </w:pPr>
      <w:r>
        <w:t xml:space="preserve">The specific context of Argentina Córdoba is central to my application. As one of the nation's most populous, economically dynamic, and historically pivotal provinces, Córdoba faces unique security challenges and opportunities that demand a dedicated military presence. Its strategic location in central Argentina, bordering several provinces with complex demographic and geographic characteristics, necessitates a military force capable of rapid deployment for internal security support (under constitutional mandate), disaster response (such as the floods affecting the region), and fostering community trust through constructive engagement. I am not merely seeking any commission; I aspire to serve within the framework of Córdoba's military installations, contributing directly to regional stability and development. The legacy of officers who graduated from our National Military Academy in Córdoba—officers who have gone on to lead with distinction across the nation—serves as a powerful inspiration. I am eager to join that lineage, bringing fresh perspectives while upholding the traditions of excellence and service ingrained within our military culture here in Córdoba.</w:t>
      </w:r>
    </w:p>
    <w:p>
      <w:pPr>
        <w:pStyle w:val="BodyText"/>
      </w:pPr>
      <w:r>
        <w:t xml:space="preserve">This Statement of Purpose is fundamentally about my readiness and resolve. It signifies my understanding that becoming a Military Officer requires more than physical aptitude; it demands intellectual acuity, emotional maturity, unwavering integrity, and an unshakeable commitment to the Constitution of the Argentine Nation. I have meticulously prepared for this responsibility through years of disciplined study, leadership practice within Córdoba's own community structures, and a deep reflection on the sacrifices made by previous generations to preserve our Republic. I am fully aware that my service will require dedication beyond routine duty—facing challenges with calm judgment, leading by example in both peace and potential conflict, and always acting as an ambassador of the Argentine Army's values within Córdoba and across Argentina.</w:t>
      </w:r>
    </w:p>
    <w:p>
      <w:pPr>
        <w:pStyle w:val="BodyText"/>
      </w:pPr>
      <w:r>
        <w:t xml:space="preserve">My long-term vision aligns precisely with the needs of Argentina Córdoba. I aim to contribute to strengthening the military-civilian partnerships that are crucial for comprehensive security in our province. This includes supporting initiatives for youth development, participating in community resilience programs, and applying strategic thinking honed through my academic background to address complex regional issues. Furthermore, I am committed to continuous professional growth through advanced training within the Argentine Armed Forces structure, with the ultimate goal of serving effectively within Córdoba's military command structure. I seek not just a position as a Military Officer in Argentina, but an opportunity to be an integral part of Córdoba's ongoing story as a cornerstone province ensuring national security and progress.</w:t>
      </w:r>
    </w:p>
    <w:p>
      <w:pPr>
        <w:pStyle w:val="BodyText"/>
      </w:pPr>
      <w:r>
        <w:t xml:space="preserve">In conclusion, this Statement of Purpose is my solemn affirmation. It reflects the culmination of years dedicated to preparing for the highest honor: serving as a commissioned officer in the Argentine Armed Forces, with a specific and passionate commitment to contributing to the defense and prosperity of Argentina, especially through meaningful service within the historic and strategic heartland of Córdoba Province. I understand that this role carries immense responsibility towards my country, my fellow citizens in Córdoba, and the enduring legacy of our military tradition. I possess not only the academic foundation but also the proven leadership character, ethical compass, and unwavering dedication required to earn this trust. I stand ready to embrace the challenges of a Military Officer's life with honor and purpose. It is my profound aspiration to serve Argentina Córdoba as a model of integrity-driven leadership within our nation’s armed forces.</w:t>
      </w:r>
    </w:p>
    <w:p>
      <w:pPr>
        <w:pStyle w:val="BodyText"/>
      </w:pPr>
      <w:r>
        <w:t xml:space="preserve">Respectfully submit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 Argentina Córdoba</dc:title>
  <dc:creator/>
  <dc:language>en</dc:language>
  <cp:keywords/>
  <dcterms:created xsi:type="dcterms:W3CDTF">2026-07-24T08:36:09Z</dcterms:created>
  <dcterms:modified xsi:type="dcterms:W3CDTF">2026-07-24T08:36:09Z</dcterms:modified>
</cp:coreProperties>
</file>

<file path=docProps/custom.xml><?xml version="1.0" encoding="utf-8"?>
<Properties xmlns="http://schemas.openxmlformats.org/officeDocument/2006/custom-properties" xmlns:vt="http://schemas.openxmlformats.org/officeDocument/2006/docPropsVTypes"/>
</file>